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46E4A" w:rsidRPr="0045755A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="004E6DEF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="004E6DEF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="004E6DEF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="004E6DEF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="004E6DEF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="004E6DEF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="004E6DEF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="004E6DEF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="004E6DEF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 w:rsidR="004E6DEF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 w:rsidR="004E6DEF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proofErr w:type="spellEnd"/>
      <w:r w:rsidR="004E6DEF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4E6DEF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>Ћуприја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proofErr w:type="gramStart"/>
      <w:r w:rsidRPr="00846E4A">
        <w:rPr>
          <w:rFonts w:ascii="Times New Roman" w:hAnsi="Times New Roman" w:cs="Times New Roman"/>
        </w:rPr>
        <w:t>Листа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="004E6DEF">
        <w:rPr>
          <w:rFonts w:ascii="Times New Roman" w:hAnsi="Times New Roman" w:cs="Times New Roman"/>
        </w:rPr>
        <w:t>фирми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вредних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убјеката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грађани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бирају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дну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у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д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морају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да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баве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едрачун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ценом</w:t>
      </w:r>
      <w:proofErr w:type="spellEnd"/>
      <w:r w:rsidRPr="00846E4A">
        <w:rPr>
          <w:rFonts w:ascii="Times New Roman" w:hAnsi="Times New Roman" w:cs="Times New Roman"/>
        </w:rPr>
        <w:t xml:space="preserve"> и </w:t>
      </w:r>
      <w:proofErr w:type="spellStart"/>
      <w:r w:rsidRPr="00846E4A">
        <w:rPr>
          <w:rFonts w:ascii="Times New Roman" w:hAnsi="Times New Roman" w:cs="Times New Roman"/>
        </w:rPr>
        <w:t>количином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преме</w:t>
      </w:r>
      <w:proofErr w:type="spellEnd"/>
      <w:r w:rsidRPr="00846E4A">
        <w:rPr>
          <w:rFonts w:ascii="Times New Roman" w:hAnsi="Times New Roman" w:cs="Times New Roman"/>
        </w:rPr>
        <w:t xml:space="preserve"> и</w:t>
      </w:r>
      <w:r w:rsidR="004E6DEF">
        <w:rPr>
          <w:rFonts w:ascii="Times New Roman" w:hAnsi="Times New Roman" w:cs="Times New Roman"/>
        </w:rPr>
        <w:t xml:space="preserve"> </w:t>
      </w:r>
      <w:proofErr w:type="spellStart"/>
      <w:r w:rsidR="00912F65">
        <w:rPr>
          <w:rFonts w:ascii="Times New Roman" w:hAnsi="Times New Roman" w:cs="Times New Roman"/>
        </w:rPr>
        <w:t>уградњу</w:t>
      </w:r>
      <w:proofErr w:type="spellEnd"/>
      <w:r w:rsidR="00912F65">
        <w:rPr>
          <w:rFonts w:ascii="Times New Roman" w:hAnsi="Times New Roman" w:cs="Times New Roman"/>
        </w:rPr>
        <w:t>.</w:t>
      </w:r>
      <w:proofErr w:type="gramEnd"/>
      <w:r w:rsidR="00912F65">
        <w:rPr>
          <w:rFonts w:ascii="Times New Roman" w:hAnsi="Times New Roman" w:cs="Times New Roman"/>
        </w:rPr>
        <w:t xml:space="preserve">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ун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="004E6DEF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Layout w:type="fixed"/>
        <w:tblCellMar>
          <w:top w:w="16" w:type="dxa"/>
          <w:left w:w="34" w:type="dxa"/>
          <w:right w:w="29" w:type="dxa"/>
        </w:tblCellMar>
        <w:tblLook w:val="04A0"/>
      </w:tblPr>
      <w:tblGrid>
        <w:gridCol w:w="824"/>
        <w:gridCol w:w="3325"/>
        <w:gridCol w:w="3870"/>
        <w:gridCol w:w="3118"/>
        <w:gridCol w:w="2126"/>
        <w:gridCol w:w="1376"/>
      </w:tblGrid>
      <w:tr w:rsidR="0045755A" w:rsidRPr="00846E4A" w:rsidTr="007B21B3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C000"/>
          </w:tcPr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="004E6DEF">
              <w:rPr>
                <w:rFonts w:ascii="Times New Roman" w:hAnsi="Times New Roman" w:cs="Times New Roman"/>
                <w:b/>
                <w:lang w:val="sr-Cyrl-CS"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="004E6DE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="004E6DE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="004E6DE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="004E6DE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="004E6DE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="004E6DE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="004E6DE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4E6DEF">
              <w:rPr>
                <w:rFonts w:ascii="Times New Roman" w:hAnsi="Times New Roman" w:cs="Times New Roman"/>
                <w:b/>
              </w:rPr>
              <w:t>позив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="004E6DEF">
              <w:rPr>
                <w:rFonts w:ascii="Times New Roman" w:hAnsi="Times New Roman" w:cs="Times New Roman"/>
                <w:b/>
                <w:lang w:val="sr-Cyrl-CS"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:rsidTr="0052710F">
        <w:trPr>
          <w:trHeight w:val="610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8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4E6DEF" w:rsidRPr="00846E4A" w:rsidTr="0052710F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E6DEF" w:rsidRPr="00846E4A" w:rsidRDefault="004E6DEF" w:rsidP="00036232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E6DEF" w:rsidRPr="00F17E30" w:rsidRDefault="004E6DEF" w:rsidP="00036232">
            <w:r>
              <w:t xml:space="preserve">„С.О.К.“ </w:t>
            </w:r>
            <w:proofErr w:type="spellStart"/>
            <w:r>
              <w:t>д.о.о</w:t>
            </w:r>
            <w:proofErr w:type="spellEnd"/>
            <w:r>
              <w:t>.</w:t>
            </w:r>
          </w:p>
        </w:tc>
        <w:tc>
          <w:tcPr>
            <w:tcW w:w="38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E6DEF" w:rsidRPr="00DC6EFF" w:rsidRDefault="004E6DEF" w:rsidP="00036232">
            <w:proofErr w:type="spellStart"/>
            <w:r>
              <w:t>Мирка</w:t>
            </w:r>
            <w:proofErr w:type="spellEnd"/>
            <w:r>
              <w:t xml:space="preserve">  </w:t>
            </w:r>
            <w:proofErr w:type="spellStart"/>
            <w:r>
              <w:t>Луковића</w:t>
            </w:r>
            <w:proofErr w:type="spellEnd"/>
            <w:r>
              <w:t xml:space="preserve">  2, </w:t>
            </w:r>
            <w:r w:rsidR="00DC6EFF">
              <w:t>36000</w:t>
            </w:r>
            <w:r w:rsidR="00036232">
              <w:t xml:space="preserve"> </w:t>
            </w:r>
            <w:proofErr w:type="spellStart"/>
            <w:r>
              <w:t>Краљево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E6DEF" w:rsidRPr="00846E4A" w:rsidRDefault="0042214E" w:rsidP="00036232">
            <w:pPr>
              <w:rPr>
                <w:rFonts w:ascii="Times New Roman" w:hAnsi="Times New Roman" w:cs="Times New Roman"/>
              </w:rPr>
            </w:pPr>
            <w:hyperlink r:id="rId4" w:history="1">
              <w:r w:rsidR="004E6DEF" w:rsidRPr="007B023B">
                <w:rPr>
                  <w:rStyle w:val="Hyperlink"/>
                  <w:lang w:val="hr-HR"/>
                </w:rPr>
                <w:t>sok</w:t>
              </w:r>
              <w:r w:rsidR="004E6DEF" w:rsidRPr="007B023B">
                <w:rPr>
                  <w:rStyle w:val="Hyperlink"/>
                </w:rPr>
                <w:t>@sokdoo.com</w:t>
              </w:r>
            </w:hyperlink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6EFF" w:rsidRDefault="004E6DEF" w:rsidP="00036232">
            <w:r>
              <w:t xml:space="preserve">036 321654, </w:t>
            </w:r>
          </w:p>
          <w:p w:rsidR="004E6DEF" w:rsidRPr="00846E4A" w:rsidRDefault="004E6DEF" w:rsidP="00036232">
            <w:pPr>
              <w:rPr>
                <w:rFonts w:ascii="Times New Roman" w:hAnsi="Times New Roman" w:cs="Times New Roman"/>
              </w:rPr>
            </w:pPr>
            <w:r>
              <w:t>063 683093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DEF" w:rsidRPr="00846E4A" w:rsidRDefault="004E6DEF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4E6DEF" w:rsidRPr="00846E4A" w:rsidTr="0052710F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E6DEF" w:rsidRPr="00846E4A" w:rsidRDefault="004E6DEF" w:rsidP="00036232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E6DEF" w:rsidRPr="00846E4A" w:rsidRDefault="004E6DEF" w:rsidP="00036232">
            <w:pPr>
              <w:rPr>
                <w:rFonts w:ascii="Times New Roman" w:hAnsi="Times New Roman" w:cs="Times New Roman"/>
              </w:rPr>
            </w:pPr>
            <w:r>
              <w:t>„</w:t>
            </w:r>
            <w:r>
              <w:rPr>
                <w:lang w:val="hr-HR"/>
              </w:rPr>
              <w:t>MLS EXING</w:t>
            </w:r>
            <w:r>
              <w:t xml:space="preserve">“ </w:t>
            </w:r>
            <w:proofErr w:type="spellStart"/>
            <w:r>
              <w:t>д.о.о</w:t>
            </w:r>
            <w:proofErr w:type="spellEnd"/>
            <w:r>
              <w:t>.</w:t>
            </w:r>
          </w:p>
        </w:tc>
        <w:tc>
          <w:tcPr>
            <w:tcW w:w="38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E6DEF" w:rsidRPr="00036232" w:rsidRDefault="004E6DEF" w:rsidP="00036232">
            <w:proofErr w:type="spellStart"/>
            <w:r>
              <w:t>Трстењакова</w:t>
            </w:r>
            <w:proofErr w:type="spellEnd"/>
            <w:r>
              <w:t xml:space="preserve"> 3, </w:t>
            </w:r>
            <w:r w:rsidR="00036232">
              <w:t xml:space="preserve"> 11090 </w:t>
            </w:r>
            <w:proofErr w:type="spellStart"/>
            <w:r>
              <w:t>Београд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E6DEF" w:rsidRPr="00846E4A" w:rsidRDefault="0042214E" w:rsidP="00036232">
            <w:pPr>
              <w:rPr>
                <w:rFonts w:ascii="Times New Roman" w:hAnsi="Times New Roman" w:cs="Times New Roman"/>
              </w:rPr>
            </w:pPr>
            <w:hyperlink r:id="rId5" w:history="1">
              <w:r w:rsidR="00DC6EFF" w:rsidRPr="007B023B">
                <w:rPr>
                  <w:rStyle w:val="Hyperlink"/>
                  <w:lang w:val="hr-HR"/>
                </w:rPr>
                <w:t>office@mlsexing.com</w:t>
              </w:r>
            </w:hyperlink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6EFF" w:rsidRDefault="00DC6EFF" w:rsidP="00036232">
            <w:r>
              <w:t xml:space="preserve">011 2660120, </w:t>
            </w:r>
          </w:p>
          <w:p w:rsidR="004E6DEF" w:rsidRPr="00846E4A" w:rsidRDefault="00DC6EFF" w:rsidP="00036232">
            <w:pPr>
              <w:rPr>
                <w:rFonts w:ascii="Times New Roman" w:hAnsi="Times New Roman" w:cs="Times New Roman"/>
              </w:rPr>
            </w:pPr>
            <w:r>
              <w:t>063 8988594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DEF" w:rsidRPr="00846E4A" w:rsidRDefault="004E6DEF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4E6DEF" w:rsidRPr="00846E4A" w:rsidTr="0052710F">
        <w:trPr>
          <w:trHeight w:val="243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E6DEF" w:rsidRPr="00846E4A" w:rsidRDefault="004E6DEF" w:rsidP="00036232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E6DEF" w:rsidRPr="00846E4A" w:rsidRDefault="00DC6EFF" w:rsidP="00036232">
            <w:pPr>
              <w:rPr>
                <w:rFonts w:ascii="Times New Roman" w:hAnsi="Times New Roman" w:cs="Times New Roman"/>
              </w:rPr>
            </w:pPr>
            <w:r>
              <w:t xml:space="preserve">„ФЕМАН“ </w:t>
            </w:r>
            <w:proofErr w:type="spellStart"/>
            <w:r>
              <w:t>д.о.о</w:t>
            </w:r>
            <w:proofErr w:type="spellEnd"/>
            <w:r>
              <w:t>.</w:t>
            </w:r>
          </w:p>
        </w:tc>
        <w:tc>
          <w:tcPr>
            <w:tcW w:w="38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E6DEF" w:rsidRPr="00846E4A" w:rsidRDefault="00DC6EFF" w:rsidP="00036232">
            <w:pPr>
              <w:rPr>
                <w:rFonts w:ascii="Times New Roman" w:hAnsi="Times New Roman" w:cs="Times New Roman"/>
              </w:rPr>
            </w:pPr>
            <w:proofErr w:type="spellStart"/>
            <w:r>
              <w:t>Вихорска</w:t>
            </w:r>
            <w:proofErr w:type="spellEnd"/>
            <w:r>
              <w:t xml:space="preserve"> 1, </w:t>
            </w:r>
            <w:r w:rsidR="00036232">
              <w:t xml:space="preserve"> 35000 </w:t>
            </w:r>
            <w:proofErr w:type="spellStart"/>
            <w:r>
              <w:t>Јагодина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E6DEF" w:rsidRPr="00846E4A" w:rsidRDefault="0042214E" w:rsidP="00036232">
            <w:pPr>
              <w:rPr>
                <w:rFonts w:ascii="Times New Roman" w:hAnsi="Times New Roman" w:cs="Times New Roman"/>
              </w:rPr>
            </w:pPr>
            <w:hyperlink r:id="rId6" w:history="1">
              <w:r w:rsidR="00036232" w:rsidRPr="007B023B">
                <w:rPr>
                  <w:rStyle w:val="Hyperlink"/>
                  <w:lang w:val="hr-HR"/>
                </w:rPr>
                <w:t>dejan.krstic@feman.co.rs</w:t>
              </w:r>
            </w:hyperlink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6232" w:rsidRDefault="00036232" w:rsidP="00036232">
            <w:r>
              <w:t xml:space="preserve">065 230175, </w:t>
            </w:r>
          </w:p>
          <w:p w:rsidR="004E6DEF" w:rsidRPr="00846E4A" w:rsidRDefault="00036232" w:rsidP="00036232">
            <w:pPr>
              <w:rPr>
                <w:rFonts w:ascii="Times New Roman" w:hAnsi="Times New Roman" w:cs="Times New Roman"/>
              </w:rPr>
            </w:pPr>
            <w:r>
              <w:t>065 5203903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6DEF" w:rsidRPr="00846E4A" w:rsidRDefault="004E6DEF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4E6DEF" w:rsidRPr="00846E4A" w:rsidTr="0052710F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E6DEF" w:rsidRPr="00846E4A" w:rsidRDefault="004E6DEF" w:rsidP="00036232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E6DEF" w:rsidRPr="00846E4A" w:rsidRDefault="00036232" w:rsidP="00036232">
            <w:pPr>
              <w:rPr>
                <w:rFonts w:ascii="Times New Roman" w:hAnsi="Times New Roman" w:cs="Times New Roman"/>
              </w:rPr>
            </w:pPr>
            <w:r w:rsidRPr="00022E3B">
              <w:t xml:space="preserve">„GREEN WATT INNOVATIONS“ </w:t>
            </w:r>
            <w:proofErr w:type="spellStart"/>
            <w:r>
              <w:t>д.о.о</w:t>
            </w:r>
            <w:proofErr w:type="spellEnd"/>
            <w:r>
              <w:t>.</w:t>
            </w:r>
          </w:p>
        </w:tc>
        <w:tc>
          <w:tcPr>
            <w:tcW w:w="38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E6DEF" w:rsidRPr="00846E4A" w:rsidRDefault="00036232" w:rsidP="00036232">
            <w:pPr>
              <w:rPr>
                <w:rFonts w:ascii="Times New Roman" w:hAnsi="Times New Roman" w:cs="Times New Roman"/>
              </w:rPr>
            </w:pPr>
            <w:proofErr w:type="spellStart"/>
            <w:r>
              <w:t>Подујевска</w:t>
            </w:r>
            <w:proofErr w:type="spellEnd"/>
            <w:r>
              <w:t xml:space="preserve"> 20,  11050 </w:t>
            </w:r>
            <w:proofErr w:type="spellStart"/>
            <w:r>
              <w:t>Београд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E6DEF" w:rsidRPr="00846E4A" w:rsidRDefault="0042214E" w:rsidP="00036232">
            <w:pPr>
              <w:rPr>
                <w:rFonts w:ascii="Times New Roman" w:hAnsi="Times New Roman" w:cs="Times New Roman"/>
              </w:rPr>
            </w:pPr>
            <w:hyperlink r:id="rId7" w:history="1">
              <w:r w:rsidR="00036232" w:rsidRPr="007B023B">
                <w:rPr>
                  <w:rStyle w:val="Hyperlink"/>
                  <w:lang w:val="hr-HR"/>
                </w:rPr>
                <w:t>info@greenwatt.rs</w:t>
              </w:r>
            </w:hyperlink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6232" w:rsidRDefault="00036232" w:rsidP="00036232">
            <w:r>
              <w:t xml:space="preserve">011 4435530, </w:t>
            </w:r>
          </w:p>
          <w:p w:rsidR="004E6DEF" w:rsidRPr="00846E4A" w:rsidRDefault="00036232" w:rsidP="00036232">
            <w:pPr>
              <w:rPr>
                <w:rFonts w:ascii="Times New Roman" w:hAnsi="Times New Roman" w:cs="Times New Roman"/>
              </w:rPr>
            </w:pPr>
            <w:r>
              <w:t>060 4045999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E6DEF" w:rsidRPr="00846E4A" w:rsidRDefault="004E6DEF" w:rsidP="00036232">
            <w:pPr>
              <w:rPr>
                <w:rFonts w:ascii="Times New Roman" w:hAnsi="Times New Roman" w:cs="Times New Roman"/>
              </w:rPr>
            </w:pPr>
          </w:p>
        </w:tc>
      </w:tr>
      <w:tr w:rsidR="00036232" w:rsidRPr="00846E4A" w:rsidTr="0052710F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6232" w:rsidRPr="00846E4A" w:rsidRDefault="00036232" w:rsidP="00036232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6232" w:rsidRPr="00036232" w:rsidRDefault="00036232" w:rsidP="0052710F">
            <w:r w:rsidRPr="00852650">
              <w:t>„</w:t>
            </w:r>
            <w:r>
              <w:t xml:space="preserve">ЗТР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производњу</w:t>
            </w:r>
            <w:proofErr w:type="spellEnd"/>
            <w:r>
              <w:t xml:space="preserve"> </w:t>
            </w:r>
            <w:proofErr w:type="spellStart"/>
            <w:r>
              <w:t>соларне</w:t>
            </w:r>
            <w:proofErr w:type="spellEnd"/>
            <w:r>
              <w:t xml:space="preserve"> </w:t>
            </w:r>
            <w:proofErr w:type="spellStart"/>
            <w:r>
              <w:t>опреме</w:t>
            </w:r>
            <w:proofErr w:type="spellEnd"/>
            <w:r w:rsidRPr="00852650">
              <w:t xml:space="preserve">“ </w:t>
            </w:r>
            <w:r>
              <w:t xml:space="preserve"> </w:t>
            </w:r>
          </w:p>
        </w:tc>
        <w:tc>
          <w:tcPr>
            <w:tcW w:w="38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6232" w:rsidRPr="00275A04" w:rsidRDefault="00036232" w:rsidP="00DC0A9C">
            <w:proofErr w:type="spellStart"/>
            <w:r>
              <w:t>Жике</w:t>
            </w:r>
            <w:proofErr w:type="spellEnd"/>
            <w:r>
              <w:t xml:space="preserve"> </w:t>
            </w:r>
            <w:proofErr w:type="spellStart"/>
            <w:r>
              <w:t>Ваљаревића</w:t>
            </w:r>
            <w:proofErr w:type="spellEnd"/>
            <w:r>
              <w:t xml:space="preserve"> 3, 36210 </w:t>
            </w:r>
            <w:proofErr w:type="spellStart"/>
            <w:r>
              <w:t>Врњачка</w:t>
            </w:r>
            <w:proofErr w:type="spellEnd"/>
            <w:r>
              <w:t xml:space="preserve"> </w:t>
            </w:r>
            <w:proofErr w:type="spellStart"/>
            <w:r>
              <w:t>Бања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6232" w:rsidRPr="00846E4A" w:rsidRDefault="0042214E">
            <w:pPr>
              <w:rPr>
                <w:rFonts w:ascii="Times New Roman" w:hAnsi="Times New Roman" w:cs="Times New Roman"/>
              </w:rPr>
            </w:pPr>
            <w:hyperlink r:id="rId8" w:history="1">
              <w:r w:rsidR="00036232" w:rsidRPr="0024383D">
                <w:rPr>
                  <w:rStyle w:val="Hyperlink"/>
                  <w:lang w:val="hr-HR"/>
                </w:rPr>
                <w:t>dtodor32@gmail.com</w:t>
              </w:r>
            </w:hyperlink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6232" w:rsidRPr="00846E4A" w:rsidRDefault="00036232" w:rsidP="00036232">
            <w:pPr>
              <w:rPr>
                <w:rFonts w:ascii="Times New Roman" w:hAnsi="Times New Roman" w:cs="Times New Roman"/>
              </w:rPr>
            </w:pPr>
            <w:r>
              <w:t>065 6344545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6232" w:rsidRPr="00846E4A" w:rsidRDefault="00036232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036232" w:rsidRPr="00846E4A" w:rsidTr="0052710F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6232" w:rsidRPr="00846E4A" w:rsidRDefault="00036232" w:rsidP="00036232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6232" w:rsidRPr="00846E4A" w:rsidRDefault="00036232" w:rsidP="00036232">
            <w:pPr>
              <w:rPr>
                <w:rFonts w:ascii="Times New Roman" w:hAnsi="Times New Roman" w:cs="Times New Roman"/>
              </w:rPr>
            </w:pPr>
            <w:r w:rsidRPr="00CC045C">
              <w:t>„</w:t>
            </w:r>
            <w:proofErr w:type="spellStart"/>
            <w:r w:rsidRPr="00CC045C">
              <w:t>МАРАТОН“</w:t>
            </w:r>
            <w:r>
              <w:t>д.о.о</w:t>
            </w:r>
            <w:proofErr w:type="spellEnd"/>
            <w:r w:rsidRPr="00CC045C">
              <w:t>.</w:t>
            </w:r>
          </w:p>
        </w:tc>
        <w:tc>
          <w:tcPr>
            <w:tcW w:w="38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6232" w:rsidRPr="00846E4A" w:rsidRDefault="00036232" w:rsidP="00036232">
            <w:pPr>
              <w:rPr>
                <w:rFonts w:ascii="Times New Roman" w:hAnsi="Times New Roman" w:cs="Times New Roman"/>
              </w:rPr>
            </w:pPr>
            <w:proofErr w:type="spellStart"/>
            <w:r>
              <w:t>Лоле</w:t>
            </w:r>
            <w:proofErr w:type="spellEnd"/>
            <w:r>
              <w:t xml:space="preserve"> </w:t>
            </w:r>
            <w:proofErr w:type="spellStart"/>
            <w:r>
              <w:t>Рибара</w:t>
            </w:r>
            <w:proofErr w:type="spellEnd"/>
            <w:r>
              <w:t xml:space="preserve"> 36,  35230 </w:t>
            </w:r>
            <w:proofErr w:type="spellStart"/>
            <w:r>
              <w:t>Ћуприја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6232" w:rsidRPr="00846E4A" w:rsidRDefault="0042214E" w:rsidP="00036232">
            <w:pPr>
              <w:rPr>
                <w:rFonts w:ascii="Times New Roman" w:hAnsi="Times New Roman" w:cs="Times New Roman"/>
              </w:rPr>
            </w:pPr>
            <w:hyperlink r:id="rId9" w:history="1">
              <w:r w:rsidR="00036232" w:rsidRPr="007B023B">
                <w:rPr>
                  <w:rStyle w:val="Hyperlink"/>
                  <w:lang w:val="hr-HR"/>
                </w:rPr>
                <w:t>maraton91@hotmail.rs</w:t>
              </w:r>
            </w:hyperlink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6232" w:rsidRDefault="00036232" w:rsidP="00036232">
            <w:r>
              <w:t xml:space="preserve">035 8476304, </w:t>
            </w:r>
          </w:p>
          <w:p w:rsidR="00036232" w:rsidRPr="00846E4A" w:rsidRDefault="00036232" w:rsidP="00036232">
            <w:pPr>
              <w:rPr>
                <w:rFonts w:ascii="Times New Roman" w:hAnsi="Times New Roman" w:cs="Times New Roman"/>
              </w:rPr>
            </w:pPr>
            <w:r>
              <w:t>064 1343525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6232" w:rsidRPr="00846E4A" w:rsidRDefault="00036232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036232" w:rsidRPr="00846E4A" w:rsidTr="0052710F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6232" w:rsidRPr="00846E4A" w:rsidRDefault="00036232" w:rsidP="00036232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6232" w:rsidRPr="00846E4A" w:rsidRDefault="00036232" w:rsidP="00036232">
            <w:pPr>
              <w:rPr>
                <w:rFonts w:ascii="Times New Roman" w:hAnsi="Times New Roman" w:cs="Times New Roman"/>
              </w:rPr>
            </w:pPr>
            <w:r w:rsidRPr="00CC045C">
              <w:t>„</w:t>
            </w:r>
            <w:r>
              <w:t>ENERGY NET SERVICES</w:t>
            </w:r>
            <w:r w:rsidRPr="00CC045C">
              <w:t>“</w:t>
            </w:r>
            <w:r>
              <w:t>ДОО</w:t>
            </w:r>
          </w:p>
        </w:tc>
        <w:tc>
          <w:tcPr>
            <w:tcW w:w="38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6232" w:rsidRPr="00846E4A" w:rsidRDefault="00036232" w:rsidP="00036232">
            <w:pPr>
              <w:rPr>
                <w:rFonts w:ascii="Times New Roman" w:hAnsi="Times New Roman" w:cs="Times New Roman"/>
              </w:rPr>
            </w:pPr>
            <w:proofErr w:type="spellStart"/>
            <w:r>
              <w:t>Партизанска</w:t>
            </w:r>
            <w:proofErr w:type="spellEnd"/>
            <w:r>
              <w:t xml:space="preserve"> 160, 21241 </w:t>
            </w:r>
            <w:proofErr w:type="spellStart"/>
            <w:r>
              <w:t>Каћ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6232" w:rsidRPr="00846E4A" w:rsidRDefault="0042214E" w:rsidP="00036232">
            <w:pPr>
              <w:rPr>
                <w:rFonts w:ascii="Times New Roman" w:hAnsi="Times New Roman" w:cs="Times New Roman"/>
              </w:rPr>
            </w:pPr>
            <w:hyperlink r:id="rId10" w:history="1">
              <w:r w:rsidR="00036232" w:rsidRPr="0024383D">
                <w:rPr>
                  <w:rStyle w:val="Hyperlink"/>
                  <w:lang w:val="hr-HR"/>
                </w:rPr>
                <w:t>servis@energynet.rs</w:t>
              </w:r>
            </w:hyperlink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6232" w:rsidRDefault="00036232" w:rsidP="00036232">
            <w:pPr>
              <w:ind w:left="14"/>
            </w:pPr>
            <w:r>
              <w:t xml:space="preserve">021 6861000, </w:t>
            </w:r>
          </w:p>
          <w:p w:rsidR="00036232" w:rsidRPr="00846E4A" w:rsidRDefault="00036232" w:rsidP="00036232">
            <w:pPr>
              <w:ind w:left="14"/>
              <w:rPr>
                <w:rFonts w:ascii="Times New Roman" w:hAnsi="Times New Roman" w:cs="Times New Roman"/>
              </w:rPr>
            </w:pPr>
            <w:r>
              <w:t>066 280063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6232" w:rsidRPr="00846E4A" w:rsidRDefault="00036232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036232" w:rsidRPr="00846E4A" w:rsidTr="0052710F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6232" w:rsidRPr="00846E4A" w:rsidRDefault="00036232" w:rsidP="00036232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8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6232" w:rsidRPr="00275A04" w:rsidRDefault="00036232" w:rsidP="0052710F">
            <w:r w:rsidRPr="00CC045C">
              <w:t>„</w:t>
            </w:r>
            <w:r>
              <w:t>РС ИНЖЕЊЕРИНГ</w:t>
            </w:r>
            <w:r w:rsidRPr="00CC045C">
              <w:t>“</w:t>
            </w:r>
            <w:r w:rsidR="0052710F">
              <w:t xml:space="preserve"> </w:t>
            </w:r>
            <w:proofErr w:type="spellStart"/>
            <w:r>
              <w:t>д.о.о</w:t>
            </w:r>
            <w:proofErr w:type="spellEnd"/>
            <w:r>
              <w:t>.</w:t>
            </w:r>
          </w:p>
        </w:tc>
        <w:tc>
          <w:tcPr>
            <w:tcW w:w="38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6232" w:rsidRPr="00846E4A" w:rsidRDefault="0052710F" w:rsidP="0052710F">
            <w:pPr>
              <w:rPr>
                <w:rFonts w:ascii="Times New Roman" w:hAnsi="Times New Roman" w:cs="Times New Roman"/>
              </w:rPr>
            </w:pPr>
            <w:proofErr w:type="spellStart"/>
            <w:r>
              <w:t>Кнеза</w:t>
            </w:r>
            <w:proofErr w:type="spellEnd"/>
            <w:r>
              <w:t xml:space="preserve"> </w:t>
            </w:r>
            <w:proofErr w:type="spellStart"/>
            <w:r>
              <w:t>Милоша</w:t>
            </w:r>
            <w:proofErr w:type="spellEnd"/>
            <w:r>
              <w:t xml:space="preserve">  205, 35230 </w:t>
            </w:r>
            <w:proofErr w:type="spellStart"/>
            <w:r>
              <w:t>Ћуприја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6232" w:rsidRPr="00846E4A" w:rsidRDefault="0042214E" w:rsidP="0052710F">
            <w:pPr>
              <w:rPr>
                <w:rFonts w:ascii="Times New Roman" w:hAnsi="Times New Roman" w:cs="Times New Roman"/>
              </w:rPr>
            </w:pPr>
            <w:hyperlink r:id="rId11" w:history="1">
              <w:r w:rsidR="0052710F" w:rsidRPr="0024383D">
                <w:rPr>
                  <w:rStyle w:val="Hyperlink"/>
                  <w:lang w:val="hr-HR"/>
                </w:rPr>
                <w:t>rsinzenjering.cuprija@gmail.com</w:t>
              </w:r>
            </w:hyperlink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2710F" w:rsidRDefault="0052710F" w:rsidP="0052710F">
            <w:r>
              <w:t xml:space="preserve">035 8474795, </w:t>
            </w:r>
          </w:p>
          <w:p w:rsidR="00036232" w:rsidRPr="00846E4A" w:rsidRDefault="0052710F" w:rsidP="0052710F">
            <w:pPr>
              <w:rPr>
                <w:rFonts w:ascii="Times New Roman" w:hAnsi="Times New Roman" w:cs="Times New Roman"/>
              </w:rPr>
            </w:pPr>
            <w:r>
              <w:t>063 608829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6232" w:rsidRPr="00846E4A" w:rsidRDefault="00036232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52710F" w:rsidRPr="00846E4A" w:rsidTr="0052710F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2710F" w:rsidRPr="00846E4A" w:rsidRDefault="0052710F" w:rsidP="00036232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9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2710F" w:rsidRPr="0000405F" w:rsidRDefault="0052710F" w:rsidP="0052710F">
            <w:r w:rsidRPr="0000405F">
              <w:t>„GREEN WORLD PHOTOVOLTAIK “</w:t>
            </w:r>
            <w:proofErr w:type="spellStart"/>
            <w:r w:rsidRPr="0000405F">
              <w:t>д.о.о</w:t>
            </w:r>
            <w:proofErr w:type="spellEnd"/>
            <w:r w:rsidRPr="0000405F">
              <w:t>.</w:t>
            </w:r>
          </w:p>
        </w:tc>
        <w:tc>
          <w:tcPr>
            <w:tcW w:w="38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2710F" w:rsidRPr="00846E4A" w:rsidRDefault="0052710F" w:rsidP="0052710F">
            <w:pPr>
              <w:rPr>
                <w:rFonts w:ascii="Times New Roman" w:hAnsi="Times New Roman" w:cs="Times New Roman"/>
              </w:rPr>
            </w:pPr>
            <w:r>
              <w:t xml:space="preserve">19. </w:t>
            </w:r>
            <w:proofErr w:type="spellStart"/>
            <w:r>
              <w:t>Октобра</w:t>
            </w:r>
            <w:proofErr w:type="spellEnd"/>
            <w:r>
              <w:t xml:space="preserve"> 68, 34000 </w:t>
            </w:r>
            <w:proofErr w:type="spellStart"/>
            <w:r>
              <w:t>Крагујевац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2710F" w:rsidRPr="00846E4A" w:rsidRDefault="0042214E" w:rsidP="0052710F">
            <w:pPr>
              <w:rPr>
                <w:rFonts w:ascii="Times New Roman" w:hAnsi="Times New Roman" w:cs="Times New Roman"/>
              </w:rPr>
            </w:pPr>
            <w:hyperlink r:id="rId12" w:history="1">
              <w:r w:rsidR="0052710F" w:rsidRPr="0024383D">
                <w:rPr>
                  <w:rStyle w:val="Hyperlink"/>
                  <w:lang w:val="hr-HR"/>
                </w:rPr>
                <w:t>info@greenworld-pv.com</w:t>
              </w:r>
            </w:hyperlink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2710F" w:rsidRPr="00846E4A" w:rsidRDefault="0052710F" w:rsidP="0052710F">
            <w:pPr>
              <w:rPr>
                <w:rFonts w:ascii="Times New Roman" w:hAnsi="Times New Roman" w:cs="Times New Roman"/>
              </w:rPr>
            </w:pPr>
            <w:r>
              <w:t>063 8868404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2710F" w:rsidRPr="00846E4A" w:rsidRDefault="0052710F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52710F" w:rsidRPr="00846E4A" w:rsidTr="0052710F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2710F" w:rsidRPr="00846E4A" w:rsidRDefault="0052710F" w:rsidP="00036232">
            <w:pPr>
              <w:ind w:left="8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0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2710F" w:rsidRPr="00846E4A" w:rsidRDefault="0052710F" w:rsidP="0052710F">
            <w:pPr>
              <w:rPr>
                <w:rFonts w:ascii="Times New Roman" w:hAnsi="Times New Roman" w:cs="Times New Roman"/>
              </w:rPr>
            </w:pPr>
            <w:r>
              <w:t>VESANET</w:t>
            </w:r>
          </w:p>
        </w:tc>
        <w:tc>
          <w:tcPr>
            <w:tcW w:w="38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2710F" w:rsidRPr="003908AA" w:rsidRDefault="0052710F" w:rsidP="0052710F">
            <w:proofErr w:type="spellStart"/>
            <w:r>
              <w:t>Петра</w:t>
            </w:r>
            <w:proofErr w:type="spellEnd"/>
            <w:r>
              <w:t xml:space="preserve"> </w:t>
            </w:r>
            <w:proofErr w:type="spellStart"/>
            <w:r>
              <w:t>Добрњца</w:t>
            </w:r>
            <w:proofErr w:type="spellEnd"/>
            <w:r>
              <w:t xml:space="preserve"> </w:t>
            </w:r>
            <w:r w:rsidR="00A13B46">
              <w:t xml:space="preserve"> </w:t>
            </w:r>
            <w:r>
              <w:t xml:space="preserve">106, 12300 </w:t>
            </w:r>
            <w:proofErr w:type="spellStart"/>
            <w:r>
              <w:t>Петровац</w:t>
            </w:r>
            <w:proofErr w:type="spellEnd"/>
            <w:r>
              <w:t xml:space="preserve"> </w:t>
            </w:r>
            <w:r w:rsidR="00A13B46"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Млави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2710F" w:rsidRPr="00846E4A" w:rsidRDefault="0042214E" w:rsidP="0052710F">
            <w:pPr>
              <w:rPr>
                <w:rFonts w:ascii="Times New Roman" w:hAnsi="Times New Roman" w:cs="Times New Roman"/>
              </w:rPr>
            </w:pPr>
            <w:hyperlink r:id="rId13" w:history="1">
              <w:r w:rsidR="0052710F" w:rsidRPr="00354A85">
                <w:rPr>
                  <w:rStyle w:val="Hyperlink"/>
                  <w:lang w:val="hr-HR"/>
                </w:rPr>
                <w:t>vesanet2016@gmail.com</w:t>
              </w:r>
            </w:hyperlink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2710F" w:rsidRPr="00846E4A" w:rsidRDefault="0052710F" w:rsidP="0052710F">
            <w:pPr>
              <w:rPr>
                <w:rFonts w:ascii="Times New Roman" w:hAnsi="Times New Roman" w:cs="Times New Roman"/>
              </w:rPr>
            </w:pPr>
            <w:r>
              <w:t>063 477158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2710F" w:rsidRPr="00846E4A" w:rsidRDefault="0052710F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7B21B3" w:rsidRPr="00846E4A" w:rsidTr="007B21B3">
        <w:trPr>
          <w:trHeight w:val="242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C000"/>
            <w:vAlign w:val="center"/>
          </w:tcPr>
          <w:p w:rsidR="007B21B3" w:rsidRPr="00846E4A" w:rsidRDefault="007B21B3" w:rsidP="007B21B3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lastRenderedPageBreak/>
              <w:t>Привредни субјекти</w:t>
            </w:r>
            <w:r>
              <w:rPr>
                <w:rFonts w:ascii="Times New Roman" w:hAnsi="Times New Roman" w:cs="Times New Roman"/>
                <w:b/>
                <w:lang w:val="sr-Cyrl-CS"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позив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:rsidR="007B21B3" w:rsidRPr="00846E4A" w:rsidRDefault="007B21B3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52710F" w:rsidRPr="00846E4A" w:rsidTr="0052710F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2710F" w:rsidRPr="004E6DEF" w:rsidRDefault="0052710F" w:rsidP="00036232">
            <w:pPr>
              <w:ind w:left="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11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2710F" w:rsidRPr="003908AA" w:rsidRDefault="0052710F" w:rsidP="0052710F">
            <w:r>
              <w:t xml:space="preserve">„ТЕЛЕФОН ИНЖЕЊЕРИНГ“ </w:t>
            </w:r>
            <w:proofErr w:type="spellStart"/>
            <w:r>
              <w:t>д.о.о</w:t>
            </w:r>
            <w:proofErr w:type="spellEnd"/>
            <w:r>
              <w:t>.</w:t>
            </w:r>
          </w:p>
        </w:tc>
        <w:tc>
          <w:tcPr>
            <w:tcW w:w="38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2710F" w:rsidRPr="003908AA" w:rsidRDefault="0052710F" w:rsidP="0052710F">
            <w:proofErr w:type="spellStart"/>
            <w:r>
              <w:t>Угриновачки</w:t>
            </w:r>
            <w:proofErr w:type="spellEnd"/>
            <w:r>
              <w:t xml:space="preserve"> </w:t>
            </w:r>
            <w:proofErr w:type="spellStart"/>
            <w:r>
              <w:t>пут</w:t>
            </w:r>
            <w:proofErr w:type="spellEnd"/>
            <w:r>
              <w:t xml:space="preserve">  22  </w:t>
            </w:r>
            <w:proofErr w:type="spellStart"/>
            <w:r>
              <w:t>део</w:t>
            </w:r>
            <w:proofErr w:type="spellEnd"/>
            <w:r>
              <w:t xml:space="preserve"> 52, 11283 </w:t>
            </w:r>
            <w:proofErr w:type="spellStart"/>
            <w:r>
              <w:t>Земун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2710F" w:rsidRPr="00846E4A" w:rsidRDefault="0042214E" w:rsidP="0052710F">
            <w:pPr>
              <w:rPr>
                <w:rFonts w:ascii="Times New Roman" w:hAnsi="Times New Roman" w:cs="Times New Roman"/>
              </w:rPr>
            </w:pPr>
            <w:hyperlink r:id="rId14" w:history="1">
              <w:r w:rsidR="0052710F" w:rsidRPr="00354A85">
                <w:rPr>
                  <w:rStyle w:val="Hyperlink"/>
                  <w:lang w:val="hr-HR"/>
                </w:rPr>
                <w:t>office@telefon-inzenjering.co.rs</w:t>
              </w:r>
            </w:hyperlink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4102" w:rsidRDefault="00034102" w:rsidP="00EE5A24">
            <w:r>
              <w:t xml:space="preserve">011 3169599, </w:t>
            </w:r>
          </w:p>
          <w:p w:rsidR="0052710F" w:rsidRPr="00846E4A" w:rsidRDefault="00034102" w:rsidP="00EE5A24">
            <w:pPr>
              <w:rPr>
                <w:rFonts w:ascii="Times New Roman" w:hAnsi="Times New Roman" w:cs="Times New Roman"/>
              </w:rPr>
            </w:pPr>
            <w:r>
              <w:t>062 296280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2710F" w:rsidRPr="00846E4A" w:rsidRDefault="0052710F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034102" w:rsidRPr="00846E4A" w:rsidTr="00034102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4102" w:rsidRPr="004E6DEF" w:rsidRDefault="00034102" w:rsidP="00036232">
            <w:pPr>
              <w:ind w:left="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12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4102" w:rsidRPr="003908AA" w:rsidRDefault="00034102" w:rsidP="00034102">
            <w:r>
              <w:t xml:space="preserve">„ЕЛЕКТРОВИЗИЈА“ </w:t>
            </w:r>
            <w:proofErr w:type="spellStart"/>
            <w:r>
              <w:t>д.о.о</w:t>
            </w:r>
            <w:proofErr w:type="spellEnd"/>
            <w:r>
              <w:t>.</w:t>
            </w:r>
          </w:p>
        </w:tc>
        <w:tc>
          <w:tcPr>
            <w:tcW w:w="38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4102" w:rsidRPr="00846E4A" w:rsidRDefault="00034102" w:rsidP="00034102">
            <w:pPr>
              <w:rPr>
                <w:rFonts w:ascii="Times New Roman" w:hAnsi="Times New Roman" w:cs="Times New Roman"/>
              </w:rPr>
            </w:pPr>
            <w:proofErr w:type="spellStart"/>
            <w:r>
              <w:t>Даничићева</w:t>
            </w:r>
            <w:proofErr w:type="spellEnd"/>
            <w:r>
              <w:t xml:space="preserve"> 97, 34000 </w:t>
            </w:r>
            <w:proofErr w:type="spellStart"/>
            <w:r>
              <w:t>Крагујевац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4102" w:rsidRPr="00846E4A" w:rsidRDefault="0042214E" w:rsidP="00034102">
            <w:pPr>
              <w:rPr>
                <w:rFonts w:ascii="Times New Roman" w:hAnsi="Times New Roman" w:cs="Times New Roman"/>
              </w:rPr>
            </w:pPr>
            <w:hyperlink r:id="rId15" w:history="1">
              <w:r w:rsidR="00034102" w:rsidRPr="00354A85">
                <w:rPr>
                  <w:rStyle w:val="Hyperlink"/>
                  <w:lang w:val="hr-HR"/>
                </w:rPr>
                <w:t>elektrovizija@gmail.com</w:t>
              </w:r>
            </w:hyperlink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4102" w:rsidRDefault="00034102" w:rsidP="00034102">
            <w:r>
              <w:t xml:space="preserve">034 356784, </w:t>
            </w:r>
          </w:p>
          <w:p w:rsidR="00034102" w:rsidRPr="00846E4A" w:rsidRDefault="00034102" w:rsidP="00034102">
            <w:pPr>
              <w:rPr>
                <w:rFonts w:ascii="Times New Roman" w:hAnsi="Times New Roman" w:cs="Times New Roman"/>
              </w:rPr>
            </w:pPr>
            <w:r>
              <w:t>065 9655043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4102" w:rsidRPr="00846E4A" w:rsidRDefault="00034102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034102" w:rsidRPr="00846E4A" w:rsidTr="00A13B46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4102" w:rsidRPr="004E6DEF" w:rsidRDefault="00034102" w:rsidP="00036232">
            <w:pPr>
              <w:ind w:left="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13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4102" w:rsidRPr="003908AA" w:rsidRDefault="00034102" w:rsidP="00A13B46">
            <w:r>
              <w:t>„</w:t>
            </w:r>
            <w:r>
              <w:rPr>
                <w:lang w:val="hr-HR"/>
              </w:rPr>
              <w:t>GREEN ENERGY SAVE GROUP</w:t>
            </w:r>
            <w:r>
              <w:t xml:space="preserve">“ </w:t>
            </w:r>
            <w:proofErr w:type="spellStart"/>
            <w:r>
              <w:t>д.о.о</w:t>
            </w:r>
            <w:proofErr w:type="spellEnd"/>
            <w:r>
              <w:t>.</w:t>
            </w:r>
          </w:p>
        </w:tc>
        <w:tc>
          <w:tcPr>
            <w:tcW w:w="38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4102" w:rsidRPr="003908AA" w:rsidRDefault="00034102" w:rsidP="00A13B46">
            <w:proofErr w:type="spellStart"/>
            <w:r>
              <w:t>Ћирила</w:t>
            </w:r>
            <w:proofErr w:type="spellEnd"/>
            <w:r>
              <w:t xml:space="preserve"> и </w:t>
            </w:r>
            <w:proofErr w:type="spellStart"/>
            <w:r>
              <w:t>Методија</w:t>
            </w:r>
            <w:proofErr w:type="spellEnd"/>
            <w:r>
              <w:t xml:space="preserve"> </w:t>
            </w:r>
            <w:r w:rsidR="00A13B46">
              <w:t xml:space="preserve"> </w:t>
            </w:r>
            <w:r>
              <w:t xml:space="preserve">102, 21000 </w:t>
            </w:r>
            <w:proofErr w:type="spellStart"/>
            <w:r>
              <w:t>Нови</w:t>
            </w:r>
            <w:proofErr w:type="spellEnd"/>
            <w:r>
              <w:t xml:space="preserve"> </w:t>
            </w:r>
            <w:proofErr w:type="spellStart"/>
            <w:r>
              <w:t>Сад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34102" w:rsidRPr="00846E4A" w:rsidRDefault="0042214E" w:rsidP="00A13B46">
            <w:pPr>
              <w:rPr>
                <w:rFonts w:ascii="Times New Roman" w:hAnsi="Times New Roman" w:cs="Times New Roman"/>
              </w:rPr>
            </w:pPr>
            <w:hyperlink r:id="rId16" w:history="1">
              <w:r w:rsidR="00A13B46" w:rsidRPr="00354A85">
                <w:rPr>
                  <w:rStyle w:val="Hyperlink"/>
                  <w:lang w:val="hr-HR"/>
                </w:rPr>
                <w:t>office@gesg.rs</w:t>
              </w:r>
            </w:hyperlink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A13B46" w:rsidRDefault="00A13B46" w:rsidP="00A13B46">
            <w:r>
              <w:t xml:space="preserve">021 6365565, </w:t>
            </w:r>
          </w:p>
          <w:p w:rsidR="00034102" w:rsidRPr="00846E4A" w:rsidRDefault="00A13B46" w:rsidP="00A13B46">
            <w:pPr>
              <w:rPr>
                <w:rFonts w:ascii="Times New Roman" w:hAnsi="Times New Roman" w:cs="Times New Roman"/>
              </w:rPr>
            </w:pPr>
            <w:r>
              <w:t>063 507207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34102" w:rsidRPr="00846E4A" w:rsidRDefault="00034102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A13B46" w:rsidRPr="00846E4A" w:rsidTr="00A13B46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A13B46" w:rsidRPr="004E6DEF" w:rsidRDefault="00A13B46" w:rsidP="00A13B46">
            <w:pPr>
              <w:ind w:left="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14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13B46" w:rsidRPr="003908AA" w:rsidRDefault="00A13B46" w:rsidP="00DC0A9C">
            <w:r>
              <w:t>„</w:t>
            </w:r>
            <w:r>
              <w:rPr>
                <w:lang w:val="hr-HR"/>
              </w:rPr>
              <w:t>SMART INSTAL</w:t>
            </w:r>
            <w:proofErr w:type="gramStart"/>
            <w:r>
              <w:t xml:space="preserve">“ </w:t>
            </w:r>
            <w:proofErr w:type="spellStart"/>
            <w:r>
              <w:t>пр</w:t>
            </w:r>
            <w:proofErr w:type="spellEnd"/>
            <w:proofErr w:type="gramEnd"/>
            <w:r>
              <w:t>.</w:t>
            </w:r>
          </w:p>
        </w:tc>
        <w:tc>
          <w:tcPr>
            <w:tcW w:w="38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13B46" w:rsidRPr="00846E4A" w:rsidRDefault="00A13B46">
            <w:pPr>
              <w:rPr>
                <w:rFonts w:ascii="Times New Roman" w:hAnsi="Times New Roman" w:cs="Times New Roman"/>
              </w:rPr>
            </w:pPr>
            <w:proofErr w:type="spellStart"/>
            <w:r>
              <w:t>Добричево</w:t>
            </w:r>
            <w:proofErr w:type="spellEnd"/>
            <w:r>
              <w:t xml:space="preserve"> </w:t>
            </w:r>
            <w:proofErr w:type="spellStart"/>
            <w:r>
              <w:t>бб</w:t>
            </w:r>
            <w:proofErr w:type="spellEnd"/>
            <w:r>
              <w:t xml:space="preserve"> , 35230 </w:t>
            </w:r>
            <w:proofErr w:type="spellStart"/>
            <w:r>
              <w:t>Ћуприја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13B46" w:rsidRPr="00846E4A" w:rsidRDefault="0042214E">
            <w:pPr>
              <w:rPr>
                <w:rFonts w:ascii="Times New Roman" w:hAnsi="Times New Roman" w:cs="Times New Roman"/>
              </w:rPr>
            </w:pPr>
            <w:hyperlink r:id="rId17" w:history="1">
              <w:r w:rsidR="00A13B46" w:rsidRPr="00354A85">
                <w:rPr>
                  <w:rStyle w:val="Hyperlink"/>
                  <w:lang w:val="hr-HR"/>
                </w:rPr>
                <w:t>smartinstalplus@gmail.com</w:t>
              </w:r>
            </w:hyperlink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13B46" w:rsidRPr="00846E4A" w:rsidRDefault="00A13B46" w:rsidP="00EE5A24">
            <w:pPr>
              <w:rPr>
                <w:rFonts w:ascii="Times New Roman" w:hAnsi="Times New Roman" w:cs="Times New Roman"/>
              </w:rPr>
            </w:pPr>
            <w:r>
              <w:rPr>
                <w:lang w:val="hr-HR"/>
              </w:rPr>
              <w:t>069 1933011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13B46" w:rsidRPr="00846E4A" w:rsidRDefault="00A13B46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A13B46" w:rsidRPr="00846E4A" w:rsidTr="00A13B46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A13B46" w:rsidRPr="004E6DEF" w:rsidRDefault="00A13B46" w:rsidP="00A13B46">
            <w:pPr>
              <w:ind w:left="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15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A13B46" w:rsidRPr="00846E4A" w:rsidRDefault="00A13B46" w:rsidP="00A13B46">
            <w:pPr>
              <w:rPr>
                <w:rFonts w:ascii="Times New Roman" w:hAnsi="Times New Roman" w:cs="Times New Roman"/>
              </w:rPr>
            </w:pPr>
            <w:r>
              <w:t xml:space="preserve">„РД СОЛАР СИСТЕМ“ </w:t>
            </w:r>
            <w:proofErr w:type="spellStart"/>
            <w:r>
              <w:t>д.о.о</w:t>
            </w:r>
            <w:proofErr w:type="spellEnd"/>
            <w:r>
              <w:t>.</w:t>
            </w:r>
          </w:p>
        </w:tc>
        <w:tc>
          <w:tcPr>
            <w:tcW w:w="38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A13B46" w:rsidRPr="00846E4A" w:rsidRDefault="00A13B46" w:rsidP="00A13B46">
            <w:pPr>
              <w:rPr>
                <w:rFonts w:ascii="Times New Roman" w:hAnsi="Times New Roman" w:cs="Times New Roman"/>
              </w:rPr>
            </w:pPr>
            <w:proofErr w:type="spellStart"/>
            <w:r>
              <w:t>Солунска</w:t>
            </w:r>
            <w:proofErr w:type="spellEnd"/>
            <w:r>
              <w:t xml:space="preserve">  21а, 34000 </w:t>
            </w:r>
            <w:proofErr w:type="spellStart"/>
            <w:r>
              <w:t>Крагујевац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A13B46" w:rsidRPr="00846E4A" w:rsidRDefault="0042214E" w:rsidP="00A13B46">
            <w:pPr>
              <w:rPr>
                <w:rFonts w:ascii="Times New Roman" w:hAnsi="Times New Roman" w:cs="Times New Roman"/>
              </w:rPr>
            </w:pPr>
            <w:hyperlink r:id="rId18" w:history="1">
              <w:r w:rsidR="00A13B46" w:rsidRPr="00274F96">
                <w:rPr>
                  <w:rStyle w:val="Hyperlink"/>
                  <w:lang w:val="hr-HR"/>
                </w:rPr>
                <w:t>office@rdsolar.rs</w:t>
              </w:r>
            </w:hyperlink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13B46" w:rsidRDefault="00A13B46" w:rsidP="00EE5A24">
            <w:r>
              <w:t xml:space="preserve">034 326529, </w:t>
            </w:r>
          </w:p>
          <w:p w:rsidR="00A13B46" w:rsidRPr="00846E4A" w:rsidRDefault="00A13B46" w:rsidP="00EE5A24">
            <w:pPr>
              <w:rPr>
                <w:rFonts w:ascii="Times New Roman" w:hAnsi="Times New Roman" w:cs="Times New Roman"/>
              </w:rPr>
            </w:pPr>
            <w:r>
              <w:t>069 658510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13B46" w:rsidRPr="00846E4A" w:rsidRDefault="00A13B46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A13B46" w:rsidRPr="00846E4A" w:rsidTr="00A13B46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A13B46" w:rsidRPr="004E6DEF" w:rsidRDefault="00A13B46" w:rsidP="00A13B46">
            <w:pPr>
              <w:ind w:left="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16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13B46" w:rsidRPr="0091514E" w:rsidRDefault="00A13B46" w:rsidP="00DC0A9C">
            <w:pPr>
              <w:rPr>
                <w:lang w:val="hr-HR"/>
              </w:rPr>
            </w:pPr>
            <w:r>
              <w:t>„</w:t>
            </w:r>
            <w:r>
              <w:rPr>
                <w:lang w:val="hr-HR"/>
              </w:rPr>
              <w:t>ROAMING NETWORKS“ DOO</w:t>
            </w:r>
          </w:p>
        </w:tc>
        <w:tc>
          <w:tcPr>
            <w:tcW w:w="38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13B46" w:rsidRPr="00846E4A" w:rsidRDefault="00A13B46">
            <w:pPr>
              <w:rPr>
                <w:rFonts w:ascii="Times New Roman" w:hAnsi="Times New Roman" w:cs="Times New Roman"/>
              </w:rPr>
            </w:pPr>
            <w:proofErr w:type="spellStart"/>
            <w:r>
              <w:t>Облаковска</w:t>
            </w:r>
            <w:proofErr w:type="spellEnd"/>
            <w:r>
              <w:t xml:space="preserve"> 51, 11000 </w:t>
            </w:r>
            <w:proofErr w:type="spellStart"/>
            <w:r>
              <w:t>Београд</w:t>
            </w:r>
            <w:proofErr w:type="spellEnd"/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13B46" w:rsidRPr="00846E4A" w:rsidRDefault="0042214E">
            <w:pPr>
              <w:rPr>
                <w:rFonts w:ascii="Times New Roman" w:hAnsi="Times New Roman" w:cs="Times New Roman"/>
              </w:rPr>
            </w:pPr>
            <w:hyperlink r:id="rId19" w:history="1">
              <w:r w:rsidR="00A13B46" w:rsidRPr="00274F96">
                <w:rPr>
                  <w:rStyle w:val="Hyperlink"/>
                  <w:lang w:val="hr-HR"/>
                </w:rPr>
                <w:t>office@roamingnetworks.rs</w:t>
              </w:r>
            </w:hyperlink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13B46" w:rsidRPr="00846E4A" w:rsidRDefault="00A13B46" w:rsidP="00EE5A24">
            <w:pPr>
              <w:rPr>
                <w:rFonts w:ascii="Times New Roman" w:hAnsi="Times New Roman" w:cs="Times New Roman"/>
              </w:rPr>
            </w:pPr>
            <w:r>
              <w:t>011 7854747</w:t>
            </w:r>
          </w:p>
        </w:tc>
        <w:tc>
          <w:tcPr>
            <w:tcW w:w="1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13B46" w:rsidRPr="00846E4A" w:rsidRDefault="00A13B46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:rsidR="0076593A" w:rsidRDefault="0076593A">
      <w:pPr>
        <w:spacing w:after="4"/>
        <w:ind w:left="10" w:right="1023" w:hanging="10"/>
        <w:jc w:val="right"/>
      </w:pPr>
    </w:p>
    <w:sectPr w:rsidR="0076593A" w:rsidSect="0052710F">
      <w:pgSz w:w="16834" w:h="11904" w:orient="landscape"/>
      <w:pgMar w:top="1051" w:right="1656" w:bottom="993" w:left="1730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034102"/>
    <w:rsid w:val="00036232"/>
    <w:rsid w:val="0042214E"/>
    <w:rsid w:val="0045755A"/>
    <w:rsid w:val="004E6DEF"/>
    <w:rsid w:val="0052710F"/>
    <w:rsid w:val="0072698E"/>
    <w:rsid w:val="0076593A"/>
    <w:rsid w:val="007B21B3"/>
    <w:rsid w:val="00846E4A"/>
    <w:rsid w:val="008E70AA"/>
    <w:rsid w:val="00912F65"/>
    <w:rsid w:val="00A13B46"/>
    <w:rsid w:val="00DC1BFB"/>
    <w:rsid w:val="00DC6EFF"/>
    <w:rsid w:val="00EE5A24"/>
    <w:rsid w:val="00F23D78"/>
    <w:rsid w:val="00FD3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698E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72698E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6DEF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todor32@gmail.com" TargetMode="External"/><Relationship Id="rId13" Type="http://schemas.openxmlformats.org/officeDocument/2006/relationships/hyperlink" Target="mailto:vesanet2016@gmail.com" TargetMode="External"/><Relationship Id="rId18" Type="http://schemas.openxmlformats.org/officeDocument/2006/relationships/hyperlink" Target="mailto:office@rdsolar.rs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mailto:info@greenwatt.rs" TargetMode="External"/><Relationship Id="rId12" Type="http://schemas.openxmlformats.org/officeDocument/2006/relationships/hyperlink" Target="mailto:info@greenworld-pv.com" TargetMode="External"/><Relationship Id="rId17" Type="http://schemas.openxmlformats.org/officeDocument/2006/relationships/hyperlink" Target="mailto:smartinstalplus@gmail.com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office@gesg.rs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dejan.krstic@feman.co.rs" TargetMode="External"/><Relationship Id="rId11" Type="http://schemas.openxmlformats.org/officeDocument/2006/relationships/hyperlink" Target="mailto:rsinzenjering.cuprija@gmail.com" TargetMode="External"/><Relationship Id="rId5" Type="http://schemas.openxmlformats.org/officeDocument/2006/relationships/hyperlink" Target="mailto:office@mlsexing.com" TargetMode="External"/><Relationship Id="rId15" Type="http://schemas.openxmlformats.org/officeDocument/2006/relationships/hyperlink" Target="mailto:elektrovizija@gmail.com" TargetMode="External"/><Relationship Id="rId10" Type="http://schemas.openxmlformats.org/officeDocument/2006/relationships/hyperlink" Target="mailto:servis@energynet.rs" TargetMode="External"/><Relationship Id="rId19" Type="http://schemas.openxmlformats.org/officeDocument/2006/relationships/hyperlink" Target="mailto:office@roamingnetworks.rs" TargetMode="External"/><Relationship Id="rId4" Type="http://schemas.openxmlformats.org/officeDocument/2006/relationships/hyperlink" Target="mailto:sok@sokdoo.com" TargetMode="External"/><Relationship Id="rId9" Type="http://schemas.openxmlformats.org/officeDocument/2006/relationships/hyperlink" Target="mailto:maraton91@hotmail.rs" TargetMode="External"/><Relationship Id="rId14" Type="http://schemas.openxmlformats.org/officeDocument/2006/relationships/hyperlink" Target="mailto:office@telefon-inzenjering.co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446</Words>
  <Characters>254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zeljko dzelatovic</cp:lastModifiedBy>
  <cp:revision>9</cp:revision>
  <cp:lastPrinted>2022-06-02T09:57:00Z</cp:lastPrinted>
  <dcterms:created xsi:type="dcterms:W3CDTF">2022-04-18T09:16:00Z</dcterms:created>
  <dcterms:modified xsi:type="dcterms:W3CDTF">2022-06-02T10:00:00Z</dcterms:modified>
</cp:coreProperties>
</file>